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9827AAF" w:rsidR="00442E4B" w:rsidRPr="00442E4B" w:rsidRDefault="00442E4B" w:rsidP="00E31880">
      <w:pPr>
        <w:jc w:val="center"/>
        <w:rPr>
          <w:b/>
          <w:bCs/>
          <w:sz w:val="32"/>
          <w:szCs w:val="32"/>
        </w:rPr>
      </w:pPr>
      <w:r>
        <w:rPr>
          <w:b/>
          <w:bCs/>
          <w:sz w:val="32"/>
          <w:szCs w:val="32"/>
        </w:rPr>
        <w:t>(</w:t>
      </w:r>
      <w:r w:rsidR="00314DD4">
        <w:rPr>
          <w:b/>
          <w:bCs/>
          <w:sz w:val="32"/>
          <w:szCs w:val="32"/>
        </w:rPr>
        <w:t>Ohi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8BB0D34" w:rsidR="009A4FD9" w:rsidRDefault="00314DD4" w:rsidP="009A4FD9">
            <w:pPr>
              <w:rPr>
                <w:sz w:val="22"/>
                <w:szCs w:val="22"/>
              </w:rPr>
            </w:pPr>
            <w:r>
              <w:rPr>
                <w:sz w:val="22"/>
                <w:szCs w:val="22"/>
              </w:rPr>
              <w:t>Ohi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6BF29" w14:textId="77777777" w:rsidR="00697C9F" w:rsidRDefault="00697C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C769D02" w:rsidR="00F4034F" w:rsidRPr="00697C9F" w:rsidRDefault="00F4034F" w:rsidP="00697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8001F" w14:textId="77777777" w:rsidR="00697C9F" w:rsidRDefault="00697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3646B" w14:textId="77777777" w:rsidR="00697C9F" w:rsidRDefault="00697C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1738B66" w:rsidR="00F4034F" w:rsidRPr="00697C9F" w:rsidRDefault="00F4034F" w:rsidP="00697C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950A5" w14:textId="77777777" w:rsidR="00697C9F" w:rsidRDefault="00697C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655313">
    <w:abstractNumId w:val="1"/>
  </w:num>
  <w:num w:numId="2" w16cid:durableId="1440831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14DD4"/>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97C9F"/>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3</Words>
  <Characters>1193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